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สวัสดีค่ะการแถลงข่าวจากศูนย์บริหารสถานการณ์ จากที่ทำเนียบรัฐบาลนะคะ คุณผู้ชมคะวันนี้เมษายน 250614 นะคะ การแถลงของเราก่อนช่วงเทศกาลสงกรานต์เราจะมาเน้นย้ำเรื่องของสถานการณ์ที่เกิดขึ้นโดยเฉพาะการเสือในสถานบันเทิงแล้วก็กระจายไปในหลายจังหวัดซึ่งในส่วนของการประชุม ศบค. ชุดเล็ก เมื่อช่วงเช้าที่ผ่านมาก็มีการตามสถานการณ์ที่เกิดขึ้นวันนี้ท่าทางท่านผู้ช่วยรปภก็จะมาเน้นย้ำนะคะ ถึงมาตรการเพื่อที่จะให้ทุกคนนั้นมีความเข้าใจที่ตรงกัน แล้วป้องกันความสับสนให้เราทุกคนสามารถที่จะช่วยกันยับยั้งการระบาดครั้งนี้ค่ะ เรียนเชิญทางท่านผู้ช่วยโฆษก แพทย์หญิงอภิสมัย ศรีรังสรรค์แถลงรายละเอียดค่ะ กราบ</w:t>
      </w:r>
    </w:p>
    <w:p>
      <w:pPr>
        <w:pStyle w:val="BodyText"/>
      </w:pPr>
      <w:r>
        <w:t xml:space="preserve">(แพทย์หญิงอภิสมัย) สวัสดีพี่น้องประชาชนทางนะคะ ในวันนี้นะคะ สถานการณ์ที่ต้องติดตามกันเป็นพิเศษขอโทษนะคะ ก็คงจะเป็นเรื่องของสถานบันเทิงหลายแห่งใน กทม. นะคะ แล้วก็หลายท่านตามในข่าวตอนนี้นี่ เริ่มที่จะมีการแพร่กระจายไปในหลาย ๆ จังหวัดเราควรจะต้องปฏิบัติตัวอย่างไรในส่วนของ ศบค. จะมีมาตรการอย่างไรนะคะ วันนี้มาตามกันค่ะ เริ่มต้นนะคะ ขอไปกันที่สถานการณ์โลกก่อนนะคะ ทั่วโลกวันนี้รายงานผู้ติดเชื้อตัวเลขขึ้นไปที่ 133 ล้านนะคะ แล้วก็ประเทศสหรัฐอเมริกายังคงเป็นอันดับ 1 และอย่างที่เห็นนะคะ ตัวเลขก็ยัง 62,000 เน้นย้ำเสมอนะคะ ประเทศเหล่านี้นี่ ไม่ว่าจะเป็นสหรัฐอเมริกาหรือหลาย ๆ ประเทศในยุโรปมีการฉีดวัคซีนกันค่อนข้างกระจายไปพอสมควรนะคะ แล้วก็ประเทศที่ตัวเลขอย่างสูงอย่างต่อเนื่อง ก็ได้แก่ อินเดีย บราซิลอย่างนี้เป็นต้นนะคะ แล้วก็หลายประเทศในยุโรป เยอรมนี ฝรั่งเศส สเปน ตุรกีนี่ ก็ตัวเลขสูงอยู่ตลอดเวลาค่ะ ในส่วนของประเทศไทยวันนี้นะคะ รายงานอยู่ที่ลำดับ 114 นะคะ ถ้าเทียบกับทุกประเทศทั่วโลก ไปดูอัตราการเสียชีวิตด้วยนะคะ อยู่ที่ 11,802 ราย แล้วก็ในส่วนของเปอร์เซ็นต์ให้อยู่ที่ประมาณประมาณ 2.2 เปอร์เซ็นต์ค่ะ ในส่วนของทวีปเอเชียนะคะ ก็จะมีอินเดียนะคะ ที่ยังเป็นอันดับ 1 ของบ้านเรา แล้วก็ประเทศมาเลเซียเรายังคงติดตามอย่างต่อเนื่อง มีสิงคโปร์นะคะ แล้วก็กัมพูชา เวียดนามยังเป็นหลาย ๆ ประเทศ ที่เราจะรายงานตัวเลขอยู่อย่างสม่ำเสมอก็ยังคงต้องไปติดตามอย่างใกล้ชิดนะคะ รายงานของประเทศไทยวันนี้นะคะ ไปดูตัวเลขผู้ติดเชื้อวันนี้ค่อนข้างสูงนะคะ 334 รายนะคะ ซึ่งในจำนวนนี้ เป็นผู้ที่พบกับการ… พบผู้ติดเชื้อในประเทศ 327 รายและเป็นผู้ที่เดินทางมาจากต่างประเทศ 7 รายนะคะ ในส่วนของผู้ที่พบในระบบบริการโรงพยาบาลนี่นะคะ 174 รายเป็นการคัดกรองเชิงรุกในชุมชน 150 รายค่ะ ถ้าไปดูตัวเลขผู้ที่กำลังรักหาอยู่นะคะ ตอนนี้ 174 รายค่ะ มีผู้ที่ยังอาการหนักนะคะ 13 รายและใช้เครื่องช่วยหายใจทั้งสิ้นอยู่ 7 รายด้วยกันนะคะ ในส่วนของรายงานวันนี้ไม่มีการรายงานผู้เสียชีวิตค่ะ ในส่วนของจังหวัดนะคะ ไปดูกันนิดหนึ่งสมุทรสาคร ตัวเลขมันอยู่ที่ 12 รายนะคะ แล้วก็ตัวเลขใหญ่พ่อติดต่อกันมาหลายวันแล้วนะคะ ก็จะอยู่ที่กทม 216 ราย และจังหวัดอื่น ๆ อีก 99 ราย ซึ่งอย่างที่เรียนย้ำนะคะ ว่าหลายจังหวัดก็ยังมีความเชื่อมโยงกับกรณีสถานบันเทิง กทม. ด้วยนะคะ เดี๋ยวมาพูดคุยกัน ไปดูสถานการณ์แนวโน้มนะคะ ทุกท่านจะเห็นกราฟสีแดงตอนนี้สูงพอสมควรเลยค่ะ สูงเทียบเท่ากับตอนช่วงที่เกิดการระบาดที่ตลาดบางแคนะคะ แล้วก็ยังเป็นสถานการณ์ ที่เรายังเป็นห่วงพอสมควรเลยนะคะ ในส่วนของรายจังหวัด ไปดูรายละเอียดกันนิดนึงนะคะ กทม. วันนี้ตัวเลขอยู่ที่ 83 ราย ที่เป็นการพบจากระบบเฝ้าระวังและระบบบริการนะคะ 83 รายนี้นะคะ ต้องเรียนย้ำ ว่าเป็นตัวเลขที่จากเที่ยงคืน เมื่อคืนนี้นะคะ ซึ่งกรณีของแสตมป์นะคะ หรือว่าบุคลากรโรงพยาบาลราชวิถี จะยังไม่อยู่ในกลุ่มก้อนนี้นะคะ เดี๋ยวมีรายงานของกระทรวงสาธารณสุขช่วงบ่าย ก็คงจะต้องมีการอัปเดทตัวเลขวิธีเพิ่มจำนวนขึ้นด้วยค่ะ เชียงใหม่วันนี้มี 2 รายนะคะ ลำปาง 1 ราย อยุธยา 1 ราย นนทบุรี 8 ราย ซึ่งในส่วนของอยุธยาและนนทบุรี ก็ยังถือได้ว่ามีความเชื่อมโยงกับคลัสเตอร์สถานบันเทิง กทม. ด้วยค่ะ ในหน้าถัดไปนะคะ สมุทรปราการ ชลบุรี สระแก้วนี้ถือได้ว่ายังมีความเชื่อมโยงกับสถานบันเทิงกทม นะคะ สมุทรปราการตัวเลขวันนี้รายงานที่ 15 รายชลบุรี 6 รายค่ะ สระแก้ว 20 ราย สระแก้วก็ตอนนี้เป็นเรื่องของการระบาดในกลุ่มก้อนของสระแก้วที่เป็นกลุ่มสถานบันเทิงของจังหวัดเองด้วยนะคะ ปทุมธานีวันนี้ มีรายการ 3 รายค่ะ สมุทรสาคร 12 ราย สุพรรณบุรี8 นครปฐม 1 และประจวบคีรีขันธ์ วันนี้รายงาน 6 รายค่ะ ตอนนี้นะคะ ในส่วนของการรายงานรายจังหวัดจะยาวนิหนึ่งหน้าสุดท้ายขอนแก่น 2 รายนะคะ ก็คือยังเป็นผู้ที่ไปสถานบันเทิงนะคะ ยังเกี่ยวข้องกัน อุดรธานี 1 รายภูเก็ต 1 ราย สงขลา 1 ราย และนราธิวาส 1 รายค่ะ และในส่วนของกลุ่มที่เป็นการคัดกรองเชิงรุกในชุมชนนะคะ วันนี้ กทม. พบเพิ่มอีก 133 รายนะคะ แล้วก็สมุทรปราการ 15 ราย ชลบุรี 5 รายค่ะ ในส่วนของผู้ที่เดินทางมาจากต่างประเทศนะคะ ก็เหมือนเดิมนะคะ ก็ยังไปอยู่ในที่สถานกับการที่รัฐจัดให้ ASQ แล้วก็ทให้ไม่ต้องเป็นห่วงในกลุ่มนี้ เพราะว่าก็จะไม่มีการนำเชื้อออกมาแพร่ระบาดในชุมชนค่ะ ไปดูสกอร์บอร์ด ขอเต็มจอนิดหนึ่งเลยนะคะ เพราะว่าตัวเลขค่อนข้างจะเล็กนิดหนึ่งคือหลาย ๆ จังหวัด ตอนนี้นะคะ เราก็ติดตามอย่างต่อเนื่องกทมปทุมธานี ชลบุรี สมุทรปราการ นนทบุรี นครปฐม วันนี้ยังถือได้ว่ามีความเกี่ยวข้องเชื่อมโยงกันตลอดนะคะ ยังเป็นคลัสเตอร์ของสถานบันเทิงใน กทม. ค่ะ และในวันนี้นะคะ สมุทรสงครามไม่มีรายงานแต่ว่าก่อนหน้านี้ก็พบว่ามีการรายงานในสัปดาห์นี้เช่นกันค่ะ ในส่วนของพระนครศรีอยุธยาวันนี้ 1 รายนะคะ และสุพรรณบุรีก็ยังเป็นตัวเลข 8 ราย ก็ยังต้องติดตามกันค่ะ ในส่วนของแผ่นถัดไปนะคะ อย่างสระแก้ววันนี้ อย่างที่เรียนนะคะ รายงาน 20 ราย เชียงใหม่ 2 ราย และขอนแก่น 2 ราย วันนี้เดี๋ยวมีรายละเอียดมาพูดคุยกันด้วยนะคะ ในส่วนของการรายงานแต่ละจังหวัดที่มีการอัปเดตตัวเลขนะคะ อยากให้พี่น้องประชาชนติดตามอัปเดตตัวเลขของจังหวัดที่ท่านอยู่ด้วยนะคะ เพราะว่าโดยเฉพาะยิ่งใกล้เทศกาลสงกรานต์ตอนนี้ก็จะมีเรื่องของการที่อาจจะมีการพบพัตเตอร์ใหม่ ๆ มีการแพร่ระบาดจากการสัมผัสติดเชื้อในครอบครัว หรือผู้ใกล้ชิดก็อาจจะมีรายงานเพิ่มขึ้นในระยะนี้ก็ขอให้ติดตามกันด้วยนะคะ ในส่วนของแผนที่ประเทศไทย ไปดูสรุปทิศทางนิดหนึ่ง ถ้าท่านดูจากซ้ายสุดนะคะ ตอนแรกก็มีการแพร่กระจายของผู้ติดเชื้ออยู่ที่ 16 จังหวัด แต่ในช่วง 28 มีนาคม เป็นแผนที่ที่ 3 นี่นะคะ ก็ลดลงไปเป็น 14 จังหวัด วันนี้ 4-7 เมษายนนี้นะคะ เพิ่มเป็น 20 จังหวัดค่ะ ทำให้ตั้งแต่ 18 ธันวาคม ถึง 7 เมษายน ที่ผ่านมารวมแล้วนี่ จังหวัดที่มีผู้ติดเชื้อก็อยู่ที่ 68 จังหวัดนะคะ แล้วก็ถ้าสรุปรวมนี่ จังหวัดที่ยังรักษาไข่ไว้ได้นะคะ 9 จังหวัดที่ไม่มีผู้ติดเชื้อ ก็ได้แก่พะเยา แพร่ แม่ฮ่องสอน อุทัยธานี บึงกาฬ สกลนคร พังงาปัตตานียะลานะอันนี้ก็ ก็ต้องชื่นชมพื้นที่นะคะ ที่ยังคงเฝ้าระวังอย่างเข้มงวดเลยทีเดียวค่ะ ไปดูข้อสรุปในที่ประชุมสปกในวันนี้นะคะ เรื่องที่มีการหารือกันอย่างเข้มข้นเลยก็ว่าได้นะคะ คือความเป็นห่วงเรื่องของสถานบันเทิงใน กทม. ค่ะ ไปดูตัวเลขที่ทางกรมควบคุมโรคและ กทม. ได้นำมาให้ศึกษากันนิดหนึง่นะคะ ภาพแรกท่านจะเห็นทิศทางของกราฟแสดงจำนวนผู้ติดเชื้อในช่วงระยะเวลาต่าง ๆ นะคะ ตอนซ้ายสุดนั่นก็คือตั้งแต่ 1 ธันวาคมที่ผ่านมา เราก็มีทั้งการรายงานผู้ติดเชื้อในกลุ่มต่าง ๆ นะคะ ไอคอนสยามมี cluster ปาร์ตี้วันเกิดบ้างนะคะ มีการรายงานตัวเลขของสูงกันบ้างนะที่บางเขนสวนพลูอย่างนี้เป็นต้น แต่ช่วงที่สูงตอนขวามือสุดของท่านที่เห็นอยู่ตอนนี้นะคะ เป็นจำนวนที่เพิ่มขึ้นอย่างรวดเร็ว อันนี้คือสถานบันเทิงนะคะ ที่อยากให้ทุกท่านให้ความสำคัญในช่วงต้นนี่ค่ะ เราเริ่มได้ยินการรายงานจากปทุมธานี รังสิตนะคะ มีกรณีนักศึกษามี… เริ่มไปที่บางใหญ่ นนทบุรี ศาลายา นครปฐมอยากให้ท่านเห็นภาพนิดหนึ่งค่ะ ว่า ก็ได้มีการทบทวนเป็นลักษณะพื้นที่ไปดูสไลด์ถัดไปนิดหนึ่งนะคะ อันนี้เป็นตัวอย่างของสถานบันเทิงที่พบที่บริเวณพื้นที่รังสิต ปทุมธานี ท่านจะเห็นตัวกลม ๆ สีน้ำเงินและมีจุดกลม ๆ สีขาวอยู่ข้างในนะคะ เป็นพื้นที่ ที่มีรายงานพบผู้ติดเชื้อ ก็จะเห็นได้ว่าบางแห่งได้นะคะ ก็จะพบ 6 รายบางแห่ง 5 ราย หรือว่า 2 ราย 1 รายก็มีนะคะ แต่ว่าจะเห็นการกระจายเป็นลักษณะเป็นโซนคือพบในหลาย ๆ สถานบันเทิงที่อยู่ในพื้นที่ใกล้เคียง ไปดูอีกจุดหนึ่ง ก็คือทองหล่อเอกมัย อันนี้จะเห็นเป็นวงกว้างขึ้นนะคะ แต่ว่ายังกระจายอยู่ในโซนที่ใกล้เคียงการมีความเชื่อมโยงถึงกันอย่างที่ได้เรียนไปก่อนหน้านี้นะคะ ว่าพฤติกรรมของนักเที่ยวนี่ บางครั้งจะไปในหลาย ๆ สถานบันเทิงต่อเนื่องกันในคืนเดียวนะคะ รวมทั้งนักร้องนักดนตรีเองก็เช่นกันค่ะ ก็จะมีการไปแสดงที่ผับที่ 1 แล้วก็มีการเดินทางไปยังอีกสถานที่หนึ่งนะคะ ไปดูตัวเลขสรุปนิดหนึ่งนะคะ ว่าตั้งแต่ 22 มีนาคม จนถึง 6 เมษายน ตอนนี้ตัวเลขคือ 291 นะคะ ที่ถือได้ว่ามีความเชื่อมโยงกัน ไปที่ไหนบ้างมาดูรายละเอียดกันนิดหนึ่งนะคะ โดยเฉพาะกรุงเทพมหานคร ที่เดียวนะคะ ก็เป็นตัวเลขที่ 200 นะคะ มีชลบุรีตอนนี้รายงานตัวเลขยืนยันแล้ว 203 รายสมุทรปราการ 18 แต่สุพรรณบุรี 14 นนทบุรี 13 นครปฐม 7 ปทุมธานี 5 นะคะ เชียงใหม่ 2 ชุมพร 2 สมุทรสาคร 2 ราย เลย กาญจนบุรี จาก ลพบุรี สระแก้ววันนี้จังหวัดละ 1 ราย จะเห็นตามแผนที่ประเทศไทยนะคะ ว่าอาจาดในพื้นที่ กทม. และปริมณฑลตอนนี้มีการกระจายนะผู้ติดเชื้อไปรายงานที่เชียงใหม่หรือว่าทางภาคเหนือ เริ่มที่จะไปทางใต้แล้วก็ไปทางบางส่วนของภาคอีสาน ที่ประชุม ศบควันนี้มีรายงานเพิ่มเติมด้วยนะคะ ว่ายโสธร เพชรบูรณ์และเชียงรายตอนนี้ ในทีมสอบสวนโรคพบว่ายังมีความเชื่อมโยงกับสถานบันเทิงในส่วนของกทมด้วยเช่นกันก็อยากให้ติดตามการรายงานของ กทม. และรวมทั้งกระทรวงสาธารณสุขในช่วงบ่ายนี้ด้วยนะคะ ในแง่ของการบริหารจัดการนะคะ ทาง กทม. เองยกตัวอย่างนะคะ ท่านคงจะได้เห็นในภาพข่าวว่าท่านรองผู้บัญชาการตำรวจนครบาลค่ะ ตำรวจตรีปิยะต๊ะ วิชัย ก็ได้ร่วมกับทางกทมนะคะ ตอนนี้ได้มีการออกคำสั่งปิดสถานบันเทิงชั่วคราวไป 3 เขตด้วยกันนะคะ ได้แก่วัฒนา คลองเตย บางแคแล้วก็เป็นช่วงเวลาตั้งแต่ 6-19 เมษายน อันนี้ก็เป็นการทำงานของพื้นที่ กทม. นะคะ ด้วยความร่วมมือส่วนของทางผู้ว่าราชการกรุงเทพมหานครแล้วก็สำนักอนามัยนะคะ และรวมทั้ง สปม. ก็คือศูนย์ปฏิบัติการด้านความมั่นคงนะคะ มีการคบควรเพิ่มความเข้มข้นในมาตรการกำกับดูแลรวมทั้งมีความถี่ในการที่จะตรวจมาดูสถานบันเทิงในโซนที่เกี่ยวข้องนี้ด้วยนะคะ สืบเนื่องจากข้อเสนอจากที่ประชุม EOC ซึ่งหลายท่านได้ติดตามนะว่าทางกระทรวงสาธารณสุข ได้มีการประชุมหารือการเกี่ยวกับกรณีการแพร่ระบาดเป็นกลุ่มก้อนของสถานบันเทิงกทมและปริมณฑลการประชุม EOC ในวันที่ 5 เมษายนนี้นะคะ ได้มีการพบส่วนเรื่องการปรับระดับพื้นที่การกำหนดพื้นที่ทั่วราชอาณาจักรนะคะ ซึ่งนำเรียนที่ประชุมโดยท่านอธิบดีกรมควบคุมโรคด้วยนี่นะคะ ในวันนี้ค่ะ ศบค. ชุดเล็ก ก็ได้มีการพิจารณาข้อเสนอของกระทรวงสาธารณสุขต้องเรียนให้พี่น้องประชาชนเข้าใจด้วยนะคะ ว่าในส่วนของการทำงานของกรมควบคุมโรคและกระทรวงสาธารณสุขนี่ ก็มีความเป็นห่วงในเรื่องของการที่สถานบันเทิงนั้น อาจจะมีการแพร่กระจายการติดเชื้อข้ามพื้นที่ข้ามจังหวัด เพราะว่าในกรณีที่สถานบันเทิง 1 มีการต้องปิดลงชั่วคราวบุคลากรหรือพนักงานก็อาจจะมีการไปทำงานในอีกสถานที่หนึ่งจึงมีการเสนอในเรื่องของการปรับพื้นที่สี เป็นรายจังหวัดเป็นรายพื้นที่นะคะ แต่อย่างไรก็ตามในวันนี้ค่ะ ที่ประชุม ศบค. ชุดเล็ก ก็ได้มีข้อสรุปเขาว่ามาตรการที่มีอยู่เดิมนะคะ มอบอำนาจให้กระทรวงสาธารณสุขร่วมหารือกับกระทรวงมหาดไทยนะคะ เพื่อที่จะหาข้อสรุปที่มีประสิทธิภาพและก็สามารถควบคุมการแพร่ระบาดได้ดีที่สุดค่ะ ดังนั้น ในเรื่องของการปรับพื้นที่สี ยังไม่มีการปรับพื้นที่สีนะคะ ตามที่ทางคณะกรรมการ EOC เสนอมา แต่อยากให้พี่น้องประชาชนตามรายงานอย่างกระชั้นชิดเลยค่ะ เพราะว่าในช่วงวันสองวันนี้นะคะ ทางสาธารณสุขและมหาดไทย ก็จะมีการหารือกันในเรื่องนี้อย่าง… รายละเอียดด้วยค่ะ อยากให้ทุกท่านได้เห็นภาพของมาตรการที่มีอยู่เดิมนิดหนึ่ง เราไปดูรายละเอียดของพระราชกำหนดเฉินมาตรา 9 ฉบับที่ 15 นะคะ รายละเอียดว่าไว้อย่างไรบ้าง คืออย่างที่เรียนนะคะ ว่าศูนย์ปฏิบัติการฉุกเฉินด้านการแพทย์และสาธารณสุขอันนี้ เข้าใจง่าย ๆ ก็คือในส่วนของกระทรวงสาธารณสุขนั้นเองนะคะ และศูนย์บริหารสถานการณ์ COVID-19 กระทรวงมหาดไทย คืออันนี้เป็น 2 หน่วยงานหลักค่ะ ที่จะมีอำนาจนะคะ ในการร่วมกันพิจารณาประเมิน และกำหนดพื้นที่สถานการณ์เพิ่มเติมค่ะ เพื่อการบริหารจัดการและเตรียมความพร้อมในการป้องกันการระบาด หมายความว่าใน พรก. ฉุกเฉินนี่นะคะ ฉบับ 25 ในมาตรา 9 นี่ มอบอำนาจให้สาธารณสุขกับมหาดไทยหารือกัเพื่อที่จะสามารถปรับพื้นที่ปรับสีปรับมาตรการใด ๆ ได้อย่างอิสระนะคะ อีกฉบับหนึงนะคะ เป็นที่ 18 ค่ะ ได้ระบุไว้ชัดเจนว่าพนักงานเจ้าหน้าที่ซึ่งอาจจะหมายถึงตำรวจมีอำนาจเข้าตรวจสอบค่ะ การใช้อาคารสถานที่และการดำเนินการของเจ้าของ หรือผู้จัดการสถานที่ให้เป็นไปตามแนวทางมาตรการป้องกันโรคนะคะ รวมทั้งหากพบการกระทำที่อาจมีความเสี่ยงต่อการแพร่ระบาดของโรค พนักงานเจ้าหน้าที่ด้วยนะคะ สามารถที่จะให้คำแนะนำ ตักเตือน ห้ามปรามและมีอำนาจกำหนดช่วงเวลาให้มีการปรับปรุงแก้ไขค่ะ เพื่อป้องกันการแพร่ระบาดโรค และรวมถึงมีอำนาจเสนอให้มีคำสั่งเป็นการชั่วคราวนะคะ ซึ่งในฉบับเช่นเดียวกันนะคะ ในส่วนท้ายนี่ ยังบอกด้วยว่าผู้ว่าราชการจังหวัดหรือผู้ว่า กทม. นะคะ โดยความเห็นชอบของคณะกรรมการโรคติดต่อ สามารถพิจารณาปรับระดับพื้นที่สถานะการย่อยในระดับเขตพื้นที่ความรับผิดชอบ เพื่อให้สอดคล้องกับสถานการณ์การระบาดของ COVID-19 ในห้วงเวลาต่าง ๆ ค่ะ หมายความว่าในส่วนของ ศบค. ชุดเล็ก วันนี้นะคะ ได้ข้อสรุปก็คือว่าให้กลับไปที่พรกฉุกเฉิน ซึ่งมีอยู่แล้วและมอบอำนาจให้กระทรวงสาธารณสุขกระทรวงมหาดไทยในการหารือร่วมกันนะคะ แล้วก็ทำงานร่วมกับพื้นที่ ทั้งในส่วนของท่านผู้ว่าราชการจังหวัด ผู้ว่าราชการกรุงเทพมหานคร ร่วมกับคณะกรรมการโรคติดต่อนะคะ สามารถที่จะพิจารณาการจัดการแต่ละพื้นที่ลงรายละเอียดยิบย่อยไปถึงขั้นแต่ละอำเภอเลยนะคะ ถ้าพื้นที่มีความเห็นอย่างไรนี่นะคะ สามารถที่จะดำเนินการได้ตามความเห็นชอบ ของบุคคลที่เกี่ยวข้องทั้งหมดที่ได้เอ่ยนามมาเมื่อสักครู่นะคะ และเช่นเดียวกันค่ะ ไปดู พรบ. โรคติดพุทธศักราช 2558 เช่นกันนะคะ ระบุไว้เลยว่าผู้ว่ากับผู้ว่า กทม. ด้วยนะคะ โดยความเห็นชอบของคณะกรรมการโรคติดต่อจังหวัดหรือคณะกรรมการโรคติดต่อ กทม. ค่ะ มีอำนาจนะคะ ในการสั่งปิดสถานที่ประกอบหรือจำหน่ายอาหาร หรือว่าเครื่องดื่มต่าง ๆ เป็นการชั่วคราว และก็สามารถที่จะมีอำนาจที่จะสั่งเปิดในกรณีที่สถานบริการนั้น ๆ สามารถทำได้ตามมาตรการที่พื้นที่กำหนดค่ะ ในส่วนของแต่ละพื้นที่อยากจะให้ทุกท่านเห็นภาพนิดหนึ่งนะคะ ว่าพื้นที่ได้ทำหน้าที่นี้คือได้ว่าเป็นกลไกหลักที่แต่ละพื้นที่นั้นเขาดำเนินการอยู่แล้วนะคะ ยกตัวอย่างเช่นในพื้นที่เชียงใหม่นี่นะคะ คณะกรรมการโรคติดต่อเชียงใหม่ที่ผ่านมีการรายงานที่พบว่ามีอาการรายงานผู้ติดเชื้อในสถานบันเทิงที่เชียงใหม ่2 รายนี้นะคะ ปรากฏว่าคณะกรรมการโรคติดต่อจังหวัดเชียงใหม่ก็มีการประชุมทบทวนมาตรการและได้มีการออกมติคำสั่งปิดสถานบริการ 2 แห่ง ในถนน บริเวณถนนนิมมานเหมินทร์นะคะ 14 วันตั้งแต่ 6 ถึง 19 เมษายนนะคะ อันนี้เป็นตัวอย่างที่พื้นที่ได้มีกลไกที่บริหารจัดการด้วยความเห็นชอบของคณะกรรมการ ที่เป็นองค์กรหลักของพื้นที่อยู่แล้วเช่นเดียวกันกับที่ทุกท่านจะเห็นการรายงานผู้ติดเชื้อชลบุรีนะคะ ทาง สสจ. ชลบุรีหรือว่าสำนักงานสาธารณสุขจังหวัดนี่ หลังจากพบรายงานผู้ติดเชื้อ 23 รายนะคะ อย่างนี้เป็นต้นซึ่ง 7 รายในวันที่มีรายงานนะคะ ก็สืบเนื่องมาจากสถานบันเทิงย่านทองหล่อ ตอนนั้นนี่ สสจ. ก็ได้ออกประกาศทันทีเขาว่าขอความร่วมมือชาวชลบุรี ที่มีประวัติเดินทางไปสถานบันเทิง กทม. หรือปริมณฑลนะคะ ให้ไปตรวจหาเชื้อโดยด่วนแล้วก็ให้พนักงานสถานบันเทิงศรีราชา บางละมุง ทุกคนนะคะ ก็ไปตรวจหาเชื้อกันทุกรายด้วย อันนี้เป็นตัวอย่างของการที่พื้นที่ เข้าไปดูปัญหาการระบาดการติดเชื้อเข้าไปสอบสวนโรคนะคะ และท่านเองจะเป็นคนที่รู้ปัญหาและมีความเข้าใจพื้นที่ได้ดีที่สุดนะคะ ก็ออกมาตรการกำหนดให้เป็นมาตรการที่มาจากพื้นที่แล้วก็จะมีประสิทธิภาพสูงสุดค่ะ ในส่วนของ ศบค. ด้วยนะคะ ก็มีมาตรการที่ออกเป็นมาตรการกว้าง ๆ ดังนี้นะคะ อย่างที่ได้รายงานไปเมื่อวันจันทร์ค่ะ อันดับแรกนะคะ กรณีที่พบมีผู้ติดเชื้อในสถานประกอบการ หากพบเป็นสถานประกอบการแห่งเดียวนะคะ ก็จะต้องมีการเสนอให้มีการปิดสถานประกอบการนั้น ๆ กรณีถ้าพบว่ามีการรายงานผู้ติดเชื้อในสถานประกอบการหลาย ๆ แห่ง ในพื้นที่ใกล้เคียงกันเป็นโซนว่าจะพื้นที่จะมีการพิจารณาพื้นที่ทั้งโซนนะคะ ในสถานประกอบการที่อยู่ในบริเวณเดียวกันก็จำเป็นจะต้องทั้งบริเวณค่ะ และในกรณีที่ทางจังหวัดพบว่าการแพร่ระบาดมีหลายพื้นที่ หลายโซนหลายบริเวณ ก็มีอำนาจของผู้ว่าราชการจังหวัด ร่วมกับคณะกรรมการโรคติดต่อนะคะ ท่านอาจจะพิจารณาให้มีการชั่วคราวนะคะ กับในส่วนของสถานบริการทั้งจังหวัดเป็นระยะเวลาอย่างน้อย 2 สัปดาห์อย่างนี้เป็นต้นนะคะ ก็อยากให้ทุกท่านนะคะ ติดตามการรายงานของจังหวัด ของพื้นที่เพราะว่าการที่เราเรียกว่าเราจะใช้ยาแรงปิดหมดทั้งประเทศ อันนี้อาจจะยังไม่ถือได้ว่าไม่มีประสิทธิภาพ และสิ่งสำคัญนะคะ พื้นที่ที่เข้าใจพื้นที่ เข้าใจปัญหา แล้วก็ลงพื้นที่ลงตรวจสอบด้วยตัวท่านเอง น่าจะสามารถกำหนดมาตรการได้ดีที่สุดค่ะ ในส่วนของ กทม. นะคะ วันนี้ก็พบว่าในกทมได้มีรายงานว่าการคัดกรองเชิงรุกนะคะ ในส่วนของสถานบันเทิง ตอนนี้ทำไปทั้งสิ้น 6 พันกว่ารายแล้วนะคะ เมื่อวานนี้ราชทานก็ตรวจไป 1,500 กว่ารายนะ ก็ขอความร่วมมือว่าใครที่ไปใช้บริการสถานบันเทิงที่ กทม. ก็ประกาศอย่างชัดเจนแล้วนะคะ ให้เข้าไปที่เว็บไซต์ BKK COVID-19 นะคะ blanket ในทีมทุกท่านเข้าไปนะคะ จะมีให้คล้ายเป็นลักษณะแบบสอบถามนะคะ เข้าไปประเมินว่าท่าน เป็นผู้สัมผัสเสียงสูงเสี่ยงต่ำหรือไม่นะคะ ในส่วนของกรณีที่ท่านทำแบบสอบถามแล้วพบว่าเป็นผู้สัมผัสเสี่ยงสูงนะคะ ก็จะมีเจ้าหน้าที่ติดต่อท่านไปในทันที สายด่วนสำนักอนามัยแล้วก็ Facebook เพจของกรุงเทพมหานคร ก็จะมีรายละเอียดให้ท่านติดตามด้วยนะคะ ว่าบริเวณไหนเป็นพื้นที่เสี่ยงแล้วก็มีการอัปเดตตัวเลขให้ทุกท่านเข้าไปดูด้วยนะคะ อย่างไรก็ตาม กทม. ก็ขอความร่วมมือนะคะ ว่าพี่น้องประชาชนที่พบว่า ท่านอาจจะมีโอกาสเข้าไปในบริเวณสถานที่เสี่ยงหรือว่าคนในครอบครัวมีประวัติไปสัมผัสสถานบันเทิงที่ กทม. และปริมณฑลประกาศตอนนี้นะคะ ขอให้รีบไปตรวจเชื้ออย่างทันทีค่ะ แล้วก็ระหว่างนี้นี่ ผลยังไม่ออกหรือผลการตรวจยังเป็นลบในครั้งที่ 1 นี่นะคะ ก็ขอให้กักตัวด้วย ทั้งสองก็ขอขอบคุณทุกท่านนะคะ ตอนนี้เราจะเห็นในภาพข่าวว่ามีการเปิดเผยข้อมูลว่าเป็นผู้ติดเชื้อ มีทั้งนักกีฬา มีบุคลากรต่าง ๆ นะคะ บุคลากรที่เป็นเจ้าหน้าที่รัฐก็มีด้วยนะคะ ก็อยากให้ทุกท่านร่วมไม้ร่วมมือในการเปิดเผยข้อมูลในส่วนของผู้ป่วยนะคะ ในพื้นที่โรงพยาบาลก็มีนะคะ ที่แพทย์นัด แต่รีบโทรมารายงานก่อนว่ามาตามนัดไม่ได้ เพราะว่าไปเที่ยวสถานบันเทิงในย่าน กทม. มาก็จำเป็นต้องกักตัวอยู่ที่บ้าน อันนี้ถือว่าเป็นความรับผิดชอบของท่านนะคะ แล้วก็ขอบคุณอย่างยิ่งเลยค่ะ ที่ท่านให้ความร่วมมือร่วมมือนะคะ แล้วก็นอกจากนี้นะคะ ในส่วนของการฟังรายละเอียดการประกาศของแต่ละพื้นที่ แต่ละจังหวัดก็รวมไปถึงการข้ามพื้นที่ด้วยนะคะ อย่างเช่นเมื่อ ศบค. บอกว่าพื้นที่มีอำนาจในการกำหนดมาตรการที่เหมาะสมที่สุดรายการเฝ้าระวังการแพร่ระบาดของพื้นที่สมมุติว่าท่านกำลังวางแผนจะเดิน เดินทางไปพื้นที่ใดจังหวัดใดท่านต้องเข้าไปศึกษาเรียนรู้ข้อกำหนดมาตรการของจังหวัดนั้นค่ะ อย่างเช่นบางจังหวัดนะคะ จะมีมาตรการว่าผู้ที่เดินทางจากพื้นที่เสี่ยง 5 จังหวัด คือกรุงเทพฯ ปริมณฑลอย่างนี้เป็นต้น ถ้าผ่านเข้าไปในพื้นที่จังหวัดนั้น ๆ จำเป็นต้องมีการกักตัว 14 อันนี้ท่านต้องฟังประกาศของพื้นที่เป็นหลักค่ะ เพราะว่าอย่างที่เรียนนะคะ ผู้ว่าราชการจังหวัดร่วมกับคณะกรรมการโรคติดต่อของจังหวัด ท่านจะถือว่ามีอำนาจสูงสุดในการบริหารจัดการสถานการณ์ของพื้นที่ของท่านค่ะ ก็อย่างไรก็ตามนะคะ ในส่วนของพื้นที่ที่ถือได้ว่าเป็นพื้นที่เสี่ยง ทางคณะกรรมการวัคซีนนะคะ ก็จัดสรรวัคซีนกระจายไปให้กับผู้ที่ถือได้ว่าเป็นผู้สัมผัสเสี่ยงสูงแล้วก็มีโอกาสที่จะสัมผัสกับป่วยด้วยนะคะ ก็การกระจายวัคซีนต้องตามรายละเอียดเร็ว ๆ นี้ด้วยค่ะ มาดูในรายละเอียดของการกระจายวัคซีนของวันนี้นิดหนึ่งนะคะ คือในส่วนของรายงาน 6 เมษายนนี้นะคะ พบว่าผู้ที่ได้รับวัคซีนรวม ๆ ไปแล้วนะคะ เข็มที่ 1 อยู่ที่ประมาณ 274,0354 รายและผู้ที่ได้รับวัคซีนครบ 2 เข็มด้วยนะคะ ก็อยู่ที่ 4 635 รายและตอนนี้เนี่ยสาธารณสุขรายงานวันนี้นะว่าการกระจายวัคซีนก็ทำได้ตามแผนนะคะ ก็ 77 จังหวัดในส่วนของการที่ท่านต้องรับวัคซีนล็อตแรก อาจจะจำนวนไม่มากนะคะ แต่ว่าอันนี้เพื่อเตรียมความพร้อมสำหรับการที่วัคซีนล็อตใหญ่มาถึง ก็จะมั่นใจได้ว่าโรงพยาบาลภาคของสาธารณสุขว่าจะสามารถให้บริการฉีดวัคซีนกับพี่น้องประชาชนได้เป็นไปตามแผนนะคะ ในส่วนของมีรายละเอียดวัคซีนโรคนิดหนึ่งนะคะ ตอนนี้นี่ ถ้านับวันที่ 5 เมษายนค่ะ ทั่วโลกยังมีผู้ที่ฉีดวัคซีนไปแล้ว 658 ล้านโดส อันนี้คือโดสนะคะ ไม่ใช่จำนวนราย ซึ่งอัตราการฉีดให้นะคะ อยู่ที่ 165 ล้านโดสตะวันใน 151 ประเทศ ถ้าท่านดูแผนภูมิวงกลม ๆ ทางด้านขวามือนิดหนึ่ง จะเห็นว่าครึ่งนะคะ มีการกระจายสีเขียวก็คืออเมริกาเหนือ ไปถึง 27 เปอร์เซ็นต์ค่ะ ยุโรปรวม ๆ หลาย ๆ ประเทศให้นะสิ 18.58 เปอร์เซ็นต์เป็นแท่งแผนภูมิวงกลมสีสีน้ำเงินเข้มนะคะ ไปดูสไลด์ถัดไปนิดนึงท่านจะเห็นว่าแต่ละประเทศคือถ้าดูข้างหน้าตามธงธงชาติของแต่ละประเทศนะคะ อย่างเช่นอินเดีย อเมริกา สหราชอาณาจักร ก็คืออังกฤษนะคะ เขามีการสั่งจองวัคซีนค่ะ จองวัคซีนทั่วโลกเนี่ย 9600 ล้านโดสนะคะ และบางประเทศอย่างเช่นหมายเลข 23 บริการเนี่ยจองวัคซีน 197 เปอร์เซ็นต์หมายความว่าประชากรเขา 100 นี่ เขาสั่งจองวัคซีน 2 เท่าเกินจำนวนประชากรนะคะ อังกฤษนี่นะคะ มียอดจองวัคซีนไปที่ 339.6 เปอร์เซ็นต์ ญี่ปุ่นเองนะคะ จองวัคซีน 129.4 เปอร์เซ็นต์ แคนาดาจองวัคซีน 333 เปอร์เซ็นต์ อันนี้อยากให้ท่านเห็นภาพนะคะ ไปดูเว็บไซต์ก็เห็นเห็นชัดเจนเหมือนกันว่า 10 ประเทศที่มีการกองวัคซีนตามสัดส่วนประชากรมากที่สุดเนี่ท่านจะเห็นตัวเลขเกินร้อยทั้งนั้นเลยหมายความว่าตอนนี้วะมีการผลิตได้มากก็จริงแต่ประเทศหลายประเทศมีการสั่งจองวัคซีนกักตุนก็ว่าได้นะคะ เหมือนหมายถึงว่าประชากรเขาคิดเป็นร้อยเปอร์เซ็นต์นี่ เขาสั่งจองไว้ก่อนต่อ 3 เท่าอย่างนี้เป็นต้นนะคะ ก็อยากสะท้อนให้เห็นค่ะว่า หลายท่านถามมาว่าเราจัดหาวัคซีนได้หรือยัง อันนี้นี่ ต้องบอกว่าตลาดวัคซีนตอนนี้เป็นตลาดของผู้ผลิตผู้ค้าจริง ๆ ค่ะ คือมีวัคซีนออกมาในท้องตลาดมากก็จริง แต่ผู้ที่สั่งจองไปอยู่ในจำนวนไม่กี่ประเทศทำให้การจัดหาวัคซีนตอนนี้นี่ ต้องเรียกว่ายังมีจำกัดก็ตามนี่ มิถุนายนค่ะ ที่ประเทศเราก็จะได้รับการกระจายหมอสมเลยนะคะ แล้วก็ถึงตอนนั้นสาธารณะสุขเราก็มีความพร้อมนะคะ ที่จะให้การบริการ การฉีดวัคซีนให้พี่น้องประชาชนระหว่างนี้ในเมื่อการกระจายวัคซีนอาจจะยังไม่ทั่วถึงขอความร่วมมือพี่น้องประชาชนนะคะ ในส่วนของเทศกาลที่ใกล้จะถึงนี้ด้วย คือสงกรานต์หากไม่มีความจำเป็นค่ะ ท่านอยู่บ้านหยุดเชื้อเพื่อชาติกันอีกสักครั้งหนึ่งนะคะ และถ้าจำเป็นต้องเดินทางอย่าลืมนะคะ พกหน้ากากอนามัยสำหรับตัวท่านเอง หลายท่านในกระเป๋าพกไป 2… 2 ชิ้น 3 ชิ้นเผื่อคนรอบข้างด้วยก็ได้นะ เพราะว่าเราพบแล้วว่าหากท่านต้องเข้าไปอยู่ในพื้นที่ชุมชน ท่านได้มีโอกาสไปสัมผัสผู้ติดเชื้อ ถ้าท่านสวมหน้ากากอนามัย ถ้าผู้ติดเชื้อสวมหน้ากากอนามัยอย่างถูกต้องด้วยนะคะ ลดอัตราการติดเชื้อได้ถึง 90 เปอร์เซ็นต์เลยนะคะ แล้วก็เน้นย้ำว่าในส่วนของการระมัดระวังมาตรการส่วนตัวการเว้นระยะห่างล้างมือยังเป็นสิ่งจำเป็นค่ะ ก็ฝากพี่น้องประชาชนไว้ด้วยค่ะ</w:t>
      </w:r>
    </w:p>
    <w:p>
      <w:pPr>
        <w:pStyle w:val="BodyText"/>
      </w:pPr>
      <w:r>
        <w:t xml:space="preserve">(พิธีกรหญิง) ค่ะ วันนี้ก็เรียกว่าทางท่านผู้ช่วยโฆษกแถลงให้ครอบคลุมแล้วนะคะ รวมถึงครอบคลุมไปถึงคำถามที่สื่อมวลชนนั้นส่งมาด้วยสุดท้ายอยากให้ทางท่านผู้ช่วยฝากถึงคุณผู้ชมค่ะ ตอนนี้หลายคนเห็นตัวเลขอาจจะกังวลใจและรู้สึกว่าจะปฏิบัติตัวอย่างไรในช่วงของการระบาดและที่สำคัญใกล้จะถึงช่วงวันหยุดยาวหลายคนจองตั๋วจองเที่ยวบินในการเดินทางแล้วควรจะเพิ่มมาตรการกับตัวเองแล้วก็ดูแลครอบครัวยังไงคะ เชิญค่ะ</w:t>
      </w:r>
    </w:p>
    <w:p>
      <w:pPr>
        <w:pStyle w:val="BodyText"/>
      </w:pPr>
      <w:r>
        <w:t xml:space="preserve">(แพทย์หญิงอภิสมัย) หลายท่านถามเข้ามานะคะ คือพอมีการรายงานสถานการณ์ระบาดที่ตัวเลขสูงขึ้นหลายท่านก็เริ่มเกิดความลังเล ถ้าท่านจำเป็นต้องเดินทาง ท่านยังสามารถเดินทางได้ค่ะ แต่ว่าการดูแลมาตรการส่วนตัวนะคะ ถือได้ว่ามีความสำคัญสูงสุด ยังต้องเว้นระยะห่างล้างมือสวมหน้ากากอนามัย ถ้าท่านข้ามพื้นที่ท่านเดินทางมาจากพื้นที่เสี่ยง ขอให้ฟังมาตรการของพื้นที่ของจังหวัด อย่างใกล้ชิดนะคะ แล้วก็ขอความร่วมมือไปยัง อสม. ในแต่ละพื้นที่นะคะ ในช่วงเทศกาลสงกรานต์ท่านอาจจะต้องเหนื่อยหน่อยค่ะ อาจจะต้องตามนิดหนึ่งว่ามีใครเดินทางมาจากพื้นที่เสี่ยงหรือไม่อย่างไรนะคะ ก็ให้การดูแลเขานิดนึงรวมทั้งจังหวัด โดยท่านผู้ว่าราชการและคณะกรรมการโรคจิตขอให้ตอนนี้ท่านติดตามสถานการณ์อย่างใกล้ชิดนะคะ มีการระมัดระวังการเฝ้าระวังเชิงรุกอย่างที่ใน กทม. นะคะ ทั้งตำรวจปลอมเองก็จะเพิ่มมาตรการ การตรวจสถานบันเทิงร้านอาหารสถานบริการต่าง ๆ อย่างเข้มงวดในช่วงนี้ค่ะ ก็ขอให้พี่น้องประชาชนนะคะ ที่อาจจะต้องไปใช้บริการร้านอาหารสถานบันเทิงอะไรต่าง ๆ ในช่วงนี้นี่ ระมัดระวังแล้วก็ให้ความร่วมมือมาตรการต่าง ๆ ของพื้นที่หากพบว่าท่านเองปัจจัยเสี่ยงเป็นผู้ต้องสงสัยรีบไปตรวจนะคะ โรงพยาบาลใกล้บ้านหรือว่าไปที่ PageFacebook ต่าง ๆ ของพื้นที่ก็จะมีการรายงานว่าไปตรวจได้ที่ไหนอย่างไรบ้างนะคะ ก็ขอให้ ร่วมมือกันในช่วงนี้นะคะ ก็อยากให้ทุกคนให้ความสำคัญอย่างยิ่งค่ะ สำหรับวันนี้ก็ขอรายงานเพียงเท่านี้นะคะ สวัสดีค่ะ</w:t>
      </w:r>
    </w:p>
    <w:p>
      <w:pPr>
        <w:pStyle w:val="BodyText"/>
      </w:pPr>
      <w:r>
        <w:t xml:space="preserve">(พิธีกรหญิง) กราบขอบพระคุณค่ะ แพทย์หญิงอภิสมัย ศรีรังสรรค์ นะคะ ผู้ช่วยโฆษกขอบอกขอนะท่านก็เน้นย้ำว่านะวันนี้มาตรการที่ทาง ศบค. ชุดเล็ก ได้พิจารณาก็คือยังไม่มีการปรับพื้นที่แต่อย่างใดนะคะ ทุกคนยังสามารถที่จะเดินทางข้ามจังหวัดได้แต่สิ่งที่สำคัญคือการเรื่องของการประกาศในแต่ละพื้นที่ แต่ละจังหวัดซึ่งเป็นปลายทางที่เราจะเดินทางไปนะ วันนี้เขามีมาตรการในการกำหนดอย่างไรบ้าง อย่างเช่นการเดินทางไปถึงแล้วจะต้องหรือไม่หรือจะต้องแจ้งที่หน่วยงานใดนะคะ เพื่อที่จะให้การเดินทางของท่านนั้นสามารถที่จะควบคุมสถานการณ์ได้แล้วก็เป็นการป้องกันตัวเองจาก COVID-19 ค่ะ ลำดับต่อไปค่ะ ขออนุญาตเรียนเชิญทางท่านณัฐนุช นพคุณ รองอธิบดีกรมสารนิเทศและรองโฆษก กระทรวงการต่างประเทศสรุปประเด็นการแถลงวันนี้ในภาคภาษาอังกฤษเรียนเชิญค่ะ // สวัสดีครับ androgen Thank you to Doctor พิศมัยเบิร์ดจะชนะ Free Thailandjos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พิธีกรหญิง) กราบขอบพระคุณค่ะ ท่านณัฐพันธ์ นพคุณ รองอธิบดีกรมสารนิเทศและโฆษกกระทรวงการต่างประเทศนะคะ สำหรับสถานการณ์ในช่วงนี้ที่มีการระบาดจากสถานบันเทิงต่าง ๆ นะคะ หลายคนน่าจะมีความกังวลใจโดยเฉพาะเรื่องของข่าวสารต่าง ๆ ที่พอความเครียด เราในฐานะที่ประชาชนนั้นเป็นประชาชนจะป้องกันตัวเองอย่างไรนะคะ วันนี้รายการในช่วง 14:00 น. ค่ะ NBT ร่วมใจสู้ภัย COVID-19 ทำเนียบรัฐบาลได้เรียนเชิญทางอาจารย์คลินิกนายแพทย์อุดมคชินทรที่ปรึกษาคณะกรรมการบริหารสถานการณ์ COVID มาพูดคุยกันนะคะ ว่าประเมินสถานการณ์ครั้งนี้เป็นอย่างไรประชาชนจะป้องกันตัวเองได้อย่างไร และที่สำคัญหากต้องเดินทางไปท่องเที่ยวหน่วยงานที่เกี่ยวข้องอย่างกรมศิลปกร และประธานสภาอุตสาหกรรมการท่องเที่ยวแห่งประเทศไทยเตรียมมาตรการรับมืออย่างไรบ้างคะวันนี้จะมาพูดบริการเรียกว่า 1 ชั่วโมงเต็มอิ่มอย่างแน่นอนนะคะ ติดตามได้ 14:00 น. ทางช่อง 2 NBT 2hd ค่ะ วันนี้หมดเวลาแล้วนะคะ สำหรับการแถลงข่าวสถานการณ์ COVID-19 ดิฉัน ปวีณา พร้อมทีมงานลาไปก่อ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แถลงสถานการณ์ COVID-19 (ศบค.) วันที่ 7 เม.ย. 2564 ปลา</dc:title>
  <dc:creator/>
  <cp:keywords/>
  <dcterms:created xsi:type="dcterms:W3CDTF">2023-11-24T09:23:32Z</dcterms:created>
  <dcterms:modified xsi:type="dcterms:W3CDTF">2023-11-24T09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5.25 น.</vt:lpwstr>
  </property>
  <property fmtid="{D5CDD505-2E9C-101B-9397-08002B2CF9AE}" pid="3" name="subtitle">
    <vt:lpwstr/>
  </property>
</Properties>
</file>